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5E7424" w:rsidRDefault="005E7424" w:rsidP="009D575C">
      <w:pPr>
        <w:jc w:val="both"/>
      </w:pPr>
      <w:r>
        <w:t xml:space="preserve">This is a well-conducted and valuable study. I highly appreciate the thorough and constructive comments provided by the reviewers, as well as the authors’ diligent efforts to address these comments. </w:t>
      </w:r>
      <w:r w:rsidR="00D50984">
        <w:t xml:space="preserve"> </w:t>
      </w:r>
      <w:r>
        <w:t xml:space="preserve">I initially had concerns regarding ethical approval; however, after reviewing the authors’ detailed responses to the reviewers, I am satisfied that this issue has been appropriately addressed. The revisions have substantially improved the quality and clarity of the manuscript. </w:t>
      </w:r>
    </w:p>
    <w:p w:rsidR="009344FF" w:rsidRDefault="005E7424" w:rsidP="009D575C">
      <w:pPr>
        <w:jc w:val="both"/>
      </w:pPr>
      <w:r>
        <w:t>In light of these improvements, I recommend the manuscript for publication.</w:t>
      </w:r>
    </w:p>
    <w:p w:rsidR="000F2F46" w:rsidRPr="00F21C19" w:rsidRDefault="009344FF" w:rsidP="00F21C19">
      <w:pPr>
        <w:rPr>
          <w:b/>
          <w:u w:val="single"/>
        </w:rPr>
      </w:pPr>
      <w:bookmarkStart w:id="0" w:name="_GoBack"/>
      <w:r w:rsidRPr="00F21C19">
        <w:rPr>
          <w:b/>
          <w:u w:val="single"/>
        </w:rPr>
        <w:t>Editor’s Details:</w:t>
      </w:r>
    </w:p>
    <w:bookmarkEnd w:id="0"/>
    <w:p w:rsidR="00D17F76" w:rsidRPr="00F21C19" w:rsidRDefault="00D17F76" w:rsidP="00F21C19">
      <w:pPr>
        <w:jc w:val="both"/>
      </w:pPr>
      <w:proofErr w:type="spellStart"/>
      <w:r w:rsidRPr="00F21C19">
        <w:t>Dr.</w:t>
      </w:r>
      <w:proofErr w:type="spellEnd"/>
      <w:r w:rsidRPr="00F21C19">
        <w:t xml:space="preserve"> Momodu Jalloh, Sierra Leone Agricultural Research Institute (SLARI), and Eastern Technical University of Sierra Leone, Sierra Leone</w:t>
      </w:r>
    </w:p>
    <w:sectPr w:rsidR="00D17F76" w:rsidRPr="00F21C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MDE2tzSyNDA1MTBS0lEKTi0uzszPAykwrAUAiqR3RywAAAA="/>
  </w:docVars>
  <w:rsids>
    <w:rsidRoot w:val="00A72896"/>
    <w:rsid w:val="002C0B2C"/>
    <w:rsid w:val="005E7424"/>
    <w:rsid w:val="009344FF"/>
    <w:rsid w:val="009D575C"/>
    <w:rsid w:val="009F328F"/>
    <w:rsid w:val="00A72896"/>
    <w:rsid w:val="00D17F76"/>
    <w:rsid w:val="00D50984"/>
    <w:rsid w:val="00F21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D8A0E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869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19</Characters>
  <Application>Microsoft Office Word</Application>
  <DocSecurity>0</DocSecurity>
  <Lines>5</Lines>
  <Paragraphs>1</Paragraphs>
  <ScaleCrop>false</ScaleCrop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9T09:01:00Z</dcterms:modified>
</cp:coreProperties>
</file>